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81" w:type="dxa"/>
        <w:jc w:val="center"/>
        <w:tblLook w:val="04A0" w:firstRow="1" w:lastRow="0" w:firstColumn="1" w:lastColumn="0" w:noHBand="0" w:noVBand="1"/>
      </w:tblPr>
      <w:tblGrid>
        <w:gridCol w:w="3235"/>
        <w:gridCol w:w="2104"/>
        <w:gridCol w:w="642"/>
        <w:gridCol w:w="460"/>
        <w:gridCol w:w="1800"/>
        <w:gridCol w:w="1800"/>
        <w:gridCol w:w="840"/>
      </w:tblGrid>
      <w:tr w:rsidR="00055A48" w:rsidRPr="00055A48" w14:paraId="4426CF79" w14:textId="77777777" w:rsidTr="0078207F">
        <w:trPr>
          <w:cantSplit/>
          <w:trHeight w:val="144"/>
          <w:jc w:val="center"/>
        </w:trPr>
        <w:tc>
          <w:tcPr>
            <w:tcW w:w="59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8599B" w14:textId="65CE7EC9" w:rsidR="00055A48" w:rsidRPr="00055A48" w:rsidRDefault="0078207F" w:rsidP="0078207F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Westboro Bell Schedule 20</w:t>
            </w:r>
            <w:r w:rsidR="0001776A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20</w:t>
            </w:r>
            <w:r w:rsidR="00055A48"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/</w:t>
            </w:r>
            <w:r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2</w:t>
            </w:r>
            <w:r w:rsidR="0001776A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2341A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5840A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74F1F" w14:textId="77777777" w:rsidR="00055A48" w:rsidRPr="00055A48" w:rsidRDefault="00055A48" w:rsidP="00055A48">
            <w:pPr>
              <w:spacing w:after="0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329C8" w14:textId="77777777" w:rsidR="00055A48" w:rsidRPr="00055A48" w:rsidRDefault="00055A48" w:rsidP="00055A48">
            <w:pPr>
              <w:spacing w:after="0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</w:tr>
      <w:tr w:rsidR="00055A48" w:rsidRPr="00055A48" w14:paraId="608D3F99" w14:textId="77777777" w:rsidTr="0078207F">
        <w:trPr>
          <w:cantSplit/>
          <w:trHeight w:val="144"/>
          <w:jc w:val="center"/>
        </w:trPr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22B80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2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B9F79" w14:textId="77777777" w:rsidR="00055A48" w:rsidRPr="00055A48" w:rsidRDefault="00055A48" w:rsidP="00055A48">
            <w:pPr>
              <w:spacing w:after="0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1B3DC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DBCAA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B9302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397FA" w14:textId="77777777" w:rsidR="00055A48" w:rsidRPr="00055A48" w:rsidRDefault="00055A48" w:rsidP="00055A48">
            <w:pPr>
              <w:spacing w:after="0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A535F" w14:textId="77777777" w:rsidR="00055A48" w:rsidRPr="00055A48" w:rsidRDefault="00055A48" w:rsidP="00055A48">
            <w:pPr>
              <w:spacing w:after="0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</w:tr>
      <w:tr w:rsidR="00055A48" w:rsidRPr="00055A48" w14:paraId="3E4B3F7C" w14:textId="77777777" w:rsidTr="0078207F">
        <w:trPr>
          <w:cantSplit/>
          <w:trHeight w:val="144"/>
          <w:jc w:val="center"/>
        </w:trPr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DB37D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Regular Times</w:t>
            </w:r>
          </w:p>
        </w:tc>
        <w:tc>
          <w:tcPr>
            <w:tcW w:w="2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B9342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D2471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BD83E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3B086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Early Dismissal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7AAAB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</w:tr>
      <w:tr w:rsidR="00055A48" w:rsidRPr="00055A48" w14:paraId="35539A2D" w14:textId="77777777" w:rsidTr="0078207F">
        <w:trPr>
          <w:cantSplit/>
          <w:trHeight w:val="144"/>
          <w:jc w:val="center"/>
        </w:trPr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4EF6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2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5282F" w14:textId="77777777" w:rsidR="00055A48" w:rsidRPr="00055A48" w:rsidRDefault="00055A48" w:rsidP="00055A48">
            <w:pPr>
              <w:spacing w:after="0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34D5F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BF51F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7AEA2" w14:textId="77777777" w:rsidR="00055A48" w:rsidRPr="00055A48" w:rsidRDefault="00055A48" w:rsidP="00055A48">
            <w:pPr>
              <w:spacing w:after="0"/>
              <w:jc w:val="center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346CD" w14:textId="77777777" w:rsidR="00055A48" w:rsidRPr="00055A48" w:rsidRDefault="00055A48" w:rsidP="00055A48">
            <w:pPr>
              <w:spacing w:after="0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03163" w14:textId="77777777" w:rsidR="00055A48" w:rsidRPr="00055A48" w:rsidRDefault="00055A48" w:rsidP="00055A48">
            <w:pPr>
              <w:spacing w:after="0"/>
              <w:rPr>
                <w:rFonts w:ascii="Times New Roman" w:hAnsi="Times New Roman"/>
                <w:color w:val="auto"/>
                <w:kern w:val="0"/>
                <w:sz w:val="20"/>
                <w14:ligatures w14:val="none"/>
                <w14:cntxtAlts w14:val="0"/>
              </w:rPr>
            </w:pPr>
          </w:p>
        </w:tc>
      </w:tr>
      <w:tr w:rsidR="00055A48" w:rsidRPr="00055A48" w14:paraId="57C79FBA" w14:textId="77777777" w:rsidTr="0078207F">
        <w:trPr>
          <w:cantSplit/>
          <w:trHeight w:val="144"/>
          <w:jc w:val="center"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E89E3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Warning Bell</w:t>
            </w:r>
          </w:p>
        </w:tc>
        <w:tc>
          <w:tcPr>
            <w:tcW w:w="2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A5A0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8:32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AD500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A2DB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9126A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Warning Bell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417D0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8:32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8651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</w:tr>
      <w:tr w:rsidR="00055A48" w:rsidRPr="00055A48" w14:paraId="47224C10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7754B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1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B861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8:37 - 9:09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474B3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DEE8B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4F31B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F3DE1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8:37 -9:1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5D03C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3</w:t>
            </w:r>
          </w:p>
        </w:tc>
      </w:tr>
      <w:tr w:rsidR="00055A48" w:rsidRPr="00055A48" w14:paraId="748C7489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CD97B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2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00B18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9:09 - 9:4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64F2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7E7FC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B6D6A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13E31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9:10 - 9:4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BD0F7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</w:tr>
      <w:tr w:rsidR="00055A48" w:rsidRPr="00055A48" w14:paraId="51651899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F9FAF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3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D66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9:41 - 10:1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722E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4281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33BAC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5013D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9:42 - 10:1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D4D22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</w:tr>
      <w:tr w:rsidR="00055A48" w:rsidRPr="00055A48" w14:paraId="5D3B168A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7A2D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Recess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4ECF6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0:13 - 10:2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36053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5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32A83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2E60B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Reces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FF09C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0:14 - 10:2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E8ED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5</w:t>
            </w:r>
          </w:p>
        </w:tc>
        <w:bookmarkStart w:id="0" w:name="_GoBack"/>
        <w:bookmarkEnd w:id="0"/>
      </w:tr>
      <w:tr w:rsidR="00055A48" w:rsidRPr="00055A48" w14:paraId="36618137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C81B4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4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89A81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0:30 - 11:0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BFE9C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385E8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4E9F3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FF2DC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0:31 - 11:0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4A4C3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</w:tr>
      <w:tr w:rsidR="00055A48" w:rsidRPr="00055A48" w14:paraId="6DC643B4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6F38B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5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102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1:02 - 11:3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AC79D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8C041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46A55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02E39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1:03 - 11:3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178C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</w:tr>
      <w:tr w:rsidR="00055A48" w:rsidRPr="00055A48" w14:paraId="5611F469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03551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6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A580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1:34 - 12:06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05BE3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1EECD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3186B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 xml:space="preserve">Lunch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CBB15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1:36 - 12:3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1D1FF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57</w:t>
            </w:r>
          </w:p>
        </w:tc>
      </w:tr>
      <w:tr w:rsidR="00055A48" w:rsidRPr="00055A48" w14:paraId="1EBB80B1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A32A5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Lunch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596E5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2:06 - 12:5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A9673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45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A89A6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F9745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B1678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2:33 - 1:0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9E2B8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3</w:t>
            </w:r>
          </w:p>
        </w:tc>
      </w:tr>
      <w:tr w:rsidR="00055A48" w:rsidRPr="00055A48" w14:paraId="626D50A8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4C398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7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06806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2:51 - 1:2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84CD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A5F0D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4080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052FC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:06- 1:3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C30E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3</w:t>
            </w:r>
          </w:p>
        </w:tc>
      </w:tr>
      <w:tr w:rsidR="00055A48" w:rsidRPr="00055A48" w14:paraId="5462E7E5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C27E2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8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2BD54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:23 - 1:5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60A25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003FB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5AC84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8395D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:39 - 2:1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D96E6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3</w:t>
            </w:r>
          </w:p>
        </w:tc>
      </w:tr>
      <w:tr w:rsidR="00055A48" w:rsidRPr="00055A48" w14:paraId="007772E7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71D39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Recess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8F62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:53 - 2:0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876CE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15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2BCF6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81A96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0B194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405F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</w:tr>
      <w:tr w:rsidR="00055A48" w:rsidRPr="00055A48" w14:paraId="4F9503F5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FBB19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9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963E2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2:08 - 2:40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9A41C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9B0E8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497A3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1C82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48E54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</w:tr>
      <w:tr w:rsidR="00055A48" w:rsidRPr="00055A48" w14:paraId="6726D21F" w14:textId="77777777" w:rsidTr="0078207F">
        <w:trPr>
          <w:cantSplit/>
          <w:trHeight w:hRule="exact" w:val="720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5A6DF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Period 10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7CD3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2:40 - 3:1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46CE3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2302F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F4E3E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9230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A2A55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</w:tr>
      <w:tr w:rsidR="00055A48" w:rsidRPr="00055A48" w14:paraId="545D51EF" w14:textId="77777777" w:rsidTr="0078207F">
        <w:trPr>
          <w:cantSplit/>
          <w:trHeight w:val="144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E7E5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826F6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BA55A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33C71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2B796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9A49F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D4B44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</w:tr>
      <w:tr w:rsidR="00055A48" w:rsidRPr="00055A48" w14:paraId="3350702A" w14:textId="77777777" w:rsidTr="0078207F">
        <w:trPr>
          <w:cantSplit/>
          <w:trHeight w:val="144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D1CB0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23DC4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85A06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7F81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26448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E1812" w14:textId="77777777" w:rsidR="00055A48" w:rsidRPr="00055A48" w:rsidRDefault="00055A48" w:rsidP="00055A48">
            <w:pPr>
              <w:spacing w:after="0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E0C08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</w:tr>
      <w:tr w:rsidR="00055A48" w:rsidRPr="00055A48" w14:paraId="0351AA89" w14:textId="77777777" w:rsidTr="0078207F">
        <w:trPr>
          <w:cantSplit/>
          <w:trHeight w:val="144"/>
          <w:jc w:val="center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CC42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Instructional Minutes:</w:t>
            </w:r>
          </w:p>
        </w:tc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7C105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48368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32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1F529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71192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Instructional Minutes: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C231" w14:textId="77777777" w:rsidR="00055A48" w:rsidRPr="00055A48" w:rsidRDefault="00055A48" w:rsidP="00055A48">
            <w:pPr>
              <w:spacing w:after="0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B9576" w14:textId="77777777" w:rsidR="00055A48" w:rsidRPr="00055A48" w:rsidRDefault="00055A48" w:rsidP="00055A48">
            <w:pPr>
              <w:spacing w:after="0"/>
              <w:jc w:val="center"/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</w:pPr>
            <w:r w:rsidRPr="00055A48">
              <w:rPr>
                <w:rFonts w:ascii="Calibri" w:hAnsi="Calibri"/>
                <w:b/>
                <w:bCs/>
                <w:kern w:val="0"/>
                <w:sz w:val="28"/>
                <w:szCs w:val="28"/>
                <w14:ligatures w14:val="none"/>
                <w14:cntxtAlts w14:val="0"/>
              </w:rPr>
              <w:t>260</w:t>
            </w:r>
          </w:p>
        </w:tc>
      </w:tr>
    </w:tbl>
    <w:p w14:paraId="6F07F500" w14:textId="77777777" w:rsidR="00055A48" w:rsidRDefault="00055A48" w:rsidP="00055A48">
      <w:pPr>
        <w:widowControl w:val="0"/>
        <w:rPr>
          <w14:ligatures w14:val="none"/>
        </w:rPr>
      </w:pPr>
      <w:r>
        <w:rPr>
          <w14:ligatures w14:val="none"/>
        </w:rPr>
        <w:t> </w:t>
      </w:r>
    </w:p>
    <w:p w14:paraId="1F4EF9CA" w14:textId="77777777" w:rsidR="003F244A" w:rsidRDefault="003F244A"/>
    <w:sectPr w:rsidR="003F24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NDGwNDY0MjYwMjVS0lEKTi0uzszPAykwrAUAKWkbNiwAAAA="/>
  </w:docVars>
  <w:rsids>
    <w:rsidRoot w:val="00055A48"/>
    <w:rsid w:val="0001776A"/>
    <w:rsid w:val="00055A48"/>
    <w:rsid w:val="003F244A"/>
    <w:rsid w:val="00782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647B3"/>
  <w15:chartTrackingRefBased/>
  <w15:docId w15:val="{E7A79C08-BFCB-4629-8FA8-8692CC9A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A48"/>
    <w:pPr>
      <w:spacing w:after="100" w:line="240" w:lineRule="auto"/>
    </w:pPr>
    <w:rPr>
      <w:rFonts w:ascii="Comic Sans MS" w:eastAsia="Times New Roman" w:hAnsi="Comic Sans MS" w:cs="Times New Roman"/>
      <w:color w:val="000000"/>
      <w:kern w:val="28"/>
      <w:sz w:val="14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accenttext6">
    <w:name w:val="msoaccenttext6"/>
    <w:rsid w:val="00055A48"/>
    <w:pPr>
      <w:spacing w:after="0" w:line="240" w:lineRule="auto"/>
    </w:pPr>
    <w:rPr>
      <w:rFonts w:ascii="Comic Sans MS" w:eastAsia="Times New Roman" w:hAnsi="Comic Sans MS" w:cs="Times New Roman"/>
      <w:b/>
      <w:bCs/>
      <w:color w:val="000000"/>
      <w:kern w:val="28"/>
      <w:sz w:val="14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8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k Island Public Schools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Berube WBO</dc:creator>
  <cp:keywords/>
  <dc:description/>
  <cp:lastModifiedBy>Holly Berube WBO</cp:lastModifiedBy>
  <cp:revision>2</cp:revision>
  <dcterms:created xsi:type="dcterms:W3CDTF">2020-01-07T18:09:00Z</dcterms:created>
  <dcterms:modified xsi:type="dcterms:W3CDTF">2020-01-07T18:09:00Z</dcterms:modified>
</cp:coreProperties>
</file>